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906F077" w:rsidR="001E1994" w:rsidRDefault="001E19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  <w:t>Allen Lu</w:t>
      </w:r>
    </w:p>
    <w:p w14:paraId="5A43E763" w14:textId="3E6B9A9E" w:rsidR="00610C39" w:rsidRPr="00654FB3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lang w:eastAsia="ko-KR"/>
        </w:rPr>
      </w:pPr>
      <w:r>
        <w:rPr>
          <w:rFonts w:ascii="Times New Roman" w:eastAsia="Prime Sans" w:hAnsi="Times New Roman"/>
          <w:spacing w:val="-10"/>
          <w:kern w:val="28"/>
          <w:lang w:eastAsia="ko-KR"/>
        </w:rPr>
        <w:t>Edmonton, AB,</w:t>
      </w:r>
      <w:r w:rsidR="00654FB3" w:rsidRPr="00654FB3">
        <w:rPr>
          <w:rFonts w:ascii="Times New Roman" w:eastAsia="Prime Sans" w:hAnsi="Times New Roman"/>
          <w:spacing w:val="-10"/>
          <w:kern w:val="28"/>
          <w:lang w:eastAsia="ko-KR"/>
        </w:rPr>
        <w:t xml:space="preserve"> </w:t>
      </w:r>
      <w:r>
        <w:rPr>
          <w:rFonts w:ascii="Times New Roman" w:eastAsia="Prime Sans" w:hAnsi="Times New Roman"/>
          <w:spacing w:val="-10"/>
          <w:kern w:val="28"/>
          <w:lang w:eastAsia="ko-KR"/>
        </w:rPr>
        <w:t>T6G0J8</w:t>
      </w:r>
      <w:r w:rsidR="00654FB3" w:rsidRPr="00654FB3">
        <w:rPr>
          <w:rFonts w:ascii="Times New Roman" w:eastAsia="Prime Sans" w:hAnsi="Times New Roman"/>
          <w:spacing w:val="-10"/>
          <w:kern w:val="28"/>
          <w:lang w:eastAsia="ko-KR"/>
        </w:rPr>
        <w:t xml:space="preserve"> || (604)-788-6862 || aplu@ualberta.ca</w:t>
      </w:r>
    </w:p>
    <w:p w14:paraId="44D76A66" w14:textId="671E1BBA" w:rsidR="00F16533" w:rsidRDefault="00F16533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December 31. 2019</w:t>
      </w:r>
    </w:p>
    <w:p w14:paraId="7C1885A5" w14:textId="091A9BF8" w:rsidR="00610C39" w:rsidRDefault="00610C39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</w:p>
    <w:p w14:paraId="5CDE3410" w14:textId="34830734" w:rsidR="00610C39" w:rsidRDefault="00C56E94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Heather Finn</w:t>
      </w:r>
    </w:p>
    <w:p w14:paraId="644079CA" w14:textId="3AF304FF" w:rsidR="00F16533" w:rsidRDefault="00C56E94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STEMCELL Technologies</w:t>
      </w:r>
    </w:p>
    <w:p w14:paraId="1C0DE482" w14:textId="20ACD56E" w:rsidR="00F16533" w:rsidRPr="00610C39" w:rsidRDefault="00C56E94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1618 Station Street</w:t>
      </w:r>
    </w:p>
    <w:p w14:paraId="791A7859" w14:textId="4D7AF9DF" w:rsidR="001E1994" w:rsidRPr="00610C39" w:rsidRDefault="00C56E94" w:rsidP="001E1994">
      <w:pPr>
        <w:spacing w:line="254" w:lineRule="auto"/>
        <w:rPr>
          <w:rFonts w:ascii="Times New Roman" w:eastAsia="Malgun Gothic" w:hAnsi="Times New Roman"/>
          <w:b/>
          <w:u w:val="single"/>
          <w:lang w:eastAsia="ko-KR"/>
        </w:rPr>
      </w:pPr>
      <w:r>
        <w:rPr>
          <w:rFonts w:ascii="Times New Roman" w:hAnsi="Times New Roman"/>
          <w:b/>
        </w:rPr>
        <w:t>Vancouver</w:t>
      </w:r>
      <w:r w:rsidR="00610C39" w:rsidRPr="00610C39">
        <w:rPr>
          <w:rFonts w:ascii="Times New Roman" w:hAnsi="Times New Roman"/>
          <w:b/>
        </w:rPr>
        <w:t>, BC V</w:t>
      </w:r>
      <w:r>
        <w:rPr>
          <w:rFonts w:ascii="Times New Roman" w:hAnsi="Times New Roman"/>
          <w:b/>
        </w:rPr>
        <w:t>6A</w:t>
      </w:r>
      <w:r w:rsidR="00610C39" w:rsidRPr="00610C39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1B6</w:t>
      </w:r>
    </w:p>
    <w:p w14:paraId="0787F522" w14:textId="1E792AD0" w:rsidR="001E1994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C56E94">
        <w:rPr>
          <w:rFonts w:ascii="Times New Roman" w:hAnsi="Times New Roman"/>
        </w:rPr>
        <w:t>Heather Finn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2C77871D" w14:textId="59751D46" w:rsidR="00C56E94" w:rsidRDefault="00F16533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As 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assionate and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fast-learning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oblem solver that is well-versed in </w:t>
      </w:r>
      <w:r w:rsidR="00D2024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veloping software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ools</w:t>
      </w:r>
      <w:r w:rsidR="00D2024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lgorithm design,</w:t>
      </w:r>
      <w:r w:rsidR="00D2024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real circuit technology,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it is with great excitement that I have submitted my resume for </w:t>
      </w:r>
      <w:r w:rsidR="00D2024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nsideration to be</w:t>
      </w:r>
      <w:r w:rsidR="00D12CF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8-month</w:t>
      </w:r>
      <w:r w:rsidR="00D2024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F06AD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instrumentation </w:t>
      </w:r>
      <w:r w:rsidR="00D12CF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ntern with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TEMCELL Technologies Vancouver</w:t>
      </w:r>
      <w:r w:rsidR="00E83B6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my hometown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.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 player in Android mobile application development</w:t>
      </w:r>
      <w:r w:rsidR="00E83B6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testing, and presentation</w:t>
      </w:r>
      <w:r w:rsidR="0006348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n combination with </w:t>
      </w:r>
      <w:r w:rsidR="00D12CF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my </w:t>
      </w:r>
      <w:r w:rsidR="00F06AD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experience designing and programming Arduinos to solve real-life issues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I am prepared to contribute to your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any’s technolog</w:t>
      </w:r>
      <w:r w:rsidR="00E83B6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cal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goals in developing </w:t>
      </w:r>
      <w:r w:rsidR="00F06AD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nd optimizing robotic technologies</w:t>
      </w:r>
      <w:r w:rsidR="00D12CF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</w:t>
      </w:r>
      <w:r w:rsidR="00F06AD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while performing any risk assessments, design evaluations, and experiments necessary to ensure quality and efficiency</w:t>
      </w:r>
      <w:r w:rsidR="00D12CF2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4FC83FB9" w14:textId="5F249FCD" w:rsidR="0023664A" w:rsidRDefault="00C56E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computing science with a specialization in software practice at the University of Alberta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 My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focus is on using and understanding softwar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e on multiple levels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computer archite</w:t>
      </w:r>
      <w:r w:rsidR="00E40F1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ure, operating systems, and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application of discrete mathematics in algorithm design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  <w:r w:rsidR="0023664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lease look at the following project examples from but not limited to my resume, which outline one of many strengths I can leverage to further the goals of 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TEMCELL Technologies Vancouver</w:t>
      </w:r>
      <w:r w:rsidR="0023664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38690A7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 Google maps and </w:t>
      </w:r>
      <w:proofErr w:type="spellStart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Firestore</w:t>
      </w:r>
      <w:proofErr w:type="spellEnd"/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PI’s</w:t>
      </w:r>
      <w:r w:rsidR="00610C3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1809E0CA" w14:textId="3BD8B6F3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</w:t>
      </w:r>
      <w:r w:rsidR="00D2024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nd tested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simple crime-statistic program with SQLite3 embedded Python with a terminal interface that allows the user to generate graphs and data using Edmonton’s crime </w:t>
      </w:r>
      <w:r w:rsidR="003529A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ata</w:t>
      </w:r>
      <w:r w:rsidR="00610C3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5A87A1EB" w14:textId="4A71A81F" w:rsidR="00F06AD4" w:rsidRPr="00F06AD4" w:rsidRDefault="00703F20" w:rsidP="00F06AD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d versions.</w:t>
      </w:r>
    </w:p>
    <w:p w14:paraId="7D463CF8" w14:textId="2C6897DD" w:rsidR="001E1994" w:rsidRPr="00F06AD4" w:rsidRDefault="00610C39" w:rsidP="00F06AD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F06AD4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set and passion I can bring to your team. </w:t>
      </w:r>
      <w:r w:rsidR="00E40F11" w:rsidRPr="00F06AD4">
        <w:rPr>
          <w:rFonts w:ascii="Times New Roman" w:eastAsia="Malgun Gothic" w:hAnsi="Times New Roman"/>
          <w:sz w:val="24"/>
          <w:szCs w:val="24"/>
          <w:lang w:eastAsia="ko-KR"/>
        </w:rPr>
        <w:t>I truly</w:t>
      </w:r>
      <w:r w:rsidR="001E1994" w:rsidRPr="00F06AD4">
        <w:rPr>
          <w:rFonts w:ascii="Times New Roman" w:eastAsia="Malgun Gothic" w:hAnsi="Times New Roman"/>
          <w:sz w:val="24"/>
          <w:szCs w:val="24"/>
          <w:lang w:eastAsia="ko-KR"/>
        </w:rPr>
        <w:t xml:space="preserve"> belie</w:t>
      </w:r>
      <w:r w:rsidR="00E40F11" w:rsidRPr="00F06AD4">
        <w:rPr>
          <w:rFonts w:ascii="Times New Roman" w:eastAsia="Malgun Gothic" w:hAnsi="Times New Roman"/>
          <w:sz w:val="24"/>
          <w:szCs w:val="24"/>
          <w:lang w:eastAsia="ko-KR"/>
        </w:rPr>
        <w:t>ve</w:t>
      </w:r>
      <w:r w:rsidR="001E1994" w:rsidRPr="00F06AD4">
        <w:rPr>
          <w:rFonts w:ascii="Times New Roman" w:eastAsia="Malgun Gothic" w:hAnsi="Times New Roman"/>
          <w:sz w:val="24"/>
          <w:szCs w:val="24"/>
          <w:lang w:eastAsia="ko-KR"/>
        </w:rPr>
        <w:t xml:space="preserve"> that </w:t>
      </w:r>
      <w:r w:rsidR="00E40F11" w:rsidRPr="00F06AD4">
        <w:rPr>
          <w:rFonts w:ascii="Times New Roman" w:eastAsia="Malgun Gothic" w:hAnsi="Times New Roman"/>
          <w:sz w:val="24"/>
          <w:szCs w:val="24"/>
          <w:lang w:eastAsia="ko-KR"/>
        </w:rPr>
        <w:t>my</w:t>
      </w:r>
      <w:r w:rsidR="001E1994" w:rsidRPr="00F06AD4">
        <w:rPr>
          <w:rFonts w:ascii="Times New Roman" w:eastAsia="Malgun Gothic" w:hAnsi="Times New Roman"/>
          <w:sz w:val="24"/>
          <w:szCs w:val="24"/>
          <w:lang w:eastAsia="ko-KR"/>
        </w:rPr>
        <w:t xml:space="preserve"> experience in </w:t>
      </w:r>
      <w:r w:rsidR="00E40F11" w:rsidRPr="00F06AD4">
        <w:rPr>
          <w:rFonts w:ascii="Times New Roman" w:eastAsia="Malgun Gothic" w:hAnsi="Times New Roman"/>
          <w:sz w:val="24"/>
          <w:szCs w:val="24"/>
          <w:lang w:eastAsia="ko-KR"/>
        </w:rPr>
        <w:t xml:space="preserve">programming </w:t>
      </w:r>
      <w:r w:rsidR="00F06AD4">
        <w:rPr>
          <w:rFonts w:ascii="Times New Roman" w:eastAsia="Malgun Gothic" w:hAnsi="Times New Roman"/>
          <w:sz w:val="24"/>
          <w:szCs w:val="24"/>
          <w:lang w:eastAsia="ko-KR"/>
        </w:rPr>
        <w:t>coupled with my knowledge in Arduino design prototyping</w:t>
      </w:r>
      <w:r w:rsidR="001E1994" w:rsidRPr="00F06AD4">
        <w:rPr>
          <w:rFonts w:ascii="Times New Roman" w:eastAsia="Malgun Gothic" w:hAnsi="Times New Roman"/>
          <w:sz w:val="24"/>
          <w:szCs w:val="24"/>
          <w:lang w:eastAsia="ko-KR"/>
        </w:rPr>
        <w:t xml:space="preserve"> will allow me to </w:t>
      </w:r>
      <w:r w:rsidR="00E40F11" w:rsidRPr="00F06AD4">
        <w:rPr>
          <w:rFonts w:ascii="Times New Roman" w:eastAsia="Malgun Gothic" w:hAnsi="Times New Roman"/>
          <w:sz w:val="24"/>
          <w:szCs w:val="24"/>
          <w:lang w:eastAsia="ko-KR"/>
        </w:rPr>
        <w:t>excel in th</w:t>
      </w:r>
      <w:r w:rsidR="00D264D0" w:rsidRPr="00F06AD4">
        <w:rPr>
          <w:rFonts w:ascii="Times New Roman" w:eastAsia="Malgun Gothic" w:hAnsi="Times New Roman"/>
          <w:sz w:val="24"/>
          <w:szCs w:val="24"/>
          <w:lang w:eastAsia="ko-KR"/>
        </w:rPr>
        <w:t xml:space="preserve">e </w:t>
      </w:r>
      <w:r w:rsidR="003C65D4" w:rsidRPr="00F06AD4">
        <w:rPr>
          <w:rFonts w:ascii="Times New Roman" w:eastAsia="Malgun Gothic" w:hAnsi="Times New Roman"/>
          <w:sz w:val="24"/>
          <w:szCs w:val="24"/>
          <w:lang w:eastAsia="ko-KR"/>
        </w:rPr>
        <w:t xml:space="preserve">STEMCELL </w:t>
      </w:r>
      <w:r w:rsidR="00F06AD4">
        <w:rPr>
          <w:rFonts w:ascii="Times New Roman" w:eastAsia="Malgun Gothic" w:hAnsi="Times New Roman"/>
          <w:sz w:val="24"/>
          <w:szCs w:val="24"/>
          <w:lang w:eastAsia="ko-KR"/>
        </w:rPr>
        <w:t xml:space="preserve">instrumentation </w:t>
      </w:r>
      <w:r w:rsidR="00E40F11" w:rsidRPr="00F06AD4">
        <w:rPr>
          <w:rFonts w:ascii="Times New Roman" w:eastAsia="Malgun Gothic" w:hAnsi="Times New Roman"/>
          <w:sz w:val="24"/>
          <w:szCs w:val="24"/>
          <w:lang w:eastAsia="ko-KR"/>
        </w:rPr>
        <w:t>environment</w:t>
      </w:r>
      <w:r w:rsidR="001E1994" w:rsidRPr="00F06AD4">
        <w:rPr>
          <w:rFonts w:ascii="Times New Roman" w:eastAsia="Malgun Gothic" w:hAnsi="Times New Roman"/>
          <w:sz w:val="24"/>
          <w:szCs w:val="24"/>
          <w:lang w:eastAsia="ko-KR"/>
        </w:rPr>
        <w:t>.</w:t>
      </w:r>
      <w:r w:rsidR="008A4D3C" w:rsidRPr="00F06AD4">
        <w:rPr>
          <w:rFonts w:ascii="Times New Roman" w:eastAsia="Malgun Gothic" w:hAnsi="Times New Roman"/>
          <w:sz w:val="24"/>
          <w:szCs w:val="24"/>
          <w:lang w:eastAsia="ko-KR"/>
        </w:rPr>
        <w:t xml:space="preserve"> More </w:t>
      </w:r>
      <w:bookmarkStart w:id="0" w:name="_GoBack"/>
      <w:r w:rsidR="008A4D3C" w:rsidRPr="00F06AD4">
        <w:rPr>
          <w:rFonts w:ascii="Times New Roman" w:eastAsia="Malgun Gothic" w:hAnsi="Times New Roman"/>
          <w:sz w:val="24"/>
          <w:szCs w:val="24"/>
          <w:lang w:eastAsia="ko-KR"/>
        </w:rPr>
        <w:t xml:space="preserve">importantly, with Vancouver as my </w:t>
      </w:r>
      <w:bookmarkEnd w:id="0"/>
      <w:r w:rsidR="008A4D3C" w:rsidRPr="00F06AD4">
        <w:rPr>
          <w:rFonts w:ascii="Times New Roman" w:eastAsia="Malgun Gothic" w:hAnsi="Times New Roman"/>
          <w:sz w:val="24"/>
          <w:szCs w:val="24"/>
          <w:lang w:eastAsia="ko-KR"/>
        </w:rPr>
        <w:t xml:space="preserve">hometown, my background and hometown </w:t>
      </w:r>
      <w:r w:rsidR="00E83B61" w:rsidRPr="00F06AD4">
        <w:rPr>
          <w:rFonts w:ascii="Times New Roman" w:eastAsia="Malgun Gothic" w:hAnsi="Times New Roman"/>
          <w:sz w:val="24"/>
          <w:szCs w:val="24"/>
          <w:lang w:eastAsia="ko-KR"/>
        </w:rPr>
        <w:t>provide</w:t>
      </w:r>
      <w:r w:rsidR="008A4D3C" w:rsidRPr="00F06AD4">
        <w:rPr>
          <w:rFonts w:ascii="Times New Roman" w:eastAsia="Malgun Gothic" w:hAnsi="Times New Roman"/>
          <w:sz w:val="24"/>
          <w:szCs w:val="24"/>
          <w:lang w:eastAsia="ko-KR"/>
        </w:rPr>
        <w:t xml:space="preserve"> a hand-in-glove financial fit for STEMCELL’s needs.</w:t>
      </w:r>
      <w:r w:rsidR="001E1994" w:rsidRPr="00F06AD4">
        <w:rPr>
          <w:rFonts w:ascii="Times New Roman" w:eastAsia="Malgun Gothic" w:hAnsi="Times New Roman"/>
          <w:sz w:val="24"/>
          <w:szCs w:val="24"/>
          <w:lang w:eastAsia="ko-KR"/>
        </w:rPr>
        <w:t xml:space="preserve"> I hope we can schedule an appointment to talk, </w:t>
      </w:r>
      <w:r w:rsidRPr="00F06AD4">
        <w:rPr>
          <w:rFonts w:ascii="Times New Roman" w:eastAsia="Malgun Gothic" w:hAnsi="Times New Roman"/>
          <w:sz w:val="24"/>
          <w:szCs w:val="24"/>
          <w:lang w:eastAsia="ko-KR"/>
        </w:rPr>
        <w:t>t</w:t>
      </w:r>
      <w:r w:rsidR="001E1994" w:rsidRPr="00F06AD4">
        <w:rPr>
          <w:rFonts w:ascii="Times New Roman" w:eastAsia="Malgun Gothic" w:hAnsi="Times New Roman"/>
          <w:sz w:val="24"/>
          <w:szCs w:val="24"/>
          <w:lang w:eastAsia="ko-KR"/>
        </w:rPr>
        <w:t>hank you for the consideration.</w:t>
      </w:r>
    </w:p>
    <w:p w14:paraId="68AB372E" w14:textId="200486C9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C44EB3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C44EB3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04A50B" w14:textId="77777777" w:rsidR="00610C39" w:rsidRDefault="00610C39" w:rsidP="00610C39">
      <w:pPr>
        <w:spacing w:after="0" w:line="240" w:lineRule="auto"/>
      </w:pPr>
      <w:r>
        <w:separator/>
      </w:r>
    </w:p>
  </w:endnote>
  <w:endnote w:type="continuationSeparator" w:id="0">
    <w:p w14:paraId="735E4D16" w14:textId="77777777" w:rsidR="00610C39" w:rsidRDefault="00610C39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CE52B1" w14:textId="006A5A90" w:rsidR="003529A3" w:rsidRDefault="003529A3">
    <w:pPr>
      <w:pStyle w:val="Footer"/>
    </w:pPr>
  </w:p>
  <w:p w14:paraId="0B20F8D1" w14:textId="77777777" w:rsidR="003529A3" w:rsidRDefault="003529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D4A65B" w14:textId="77777777" w:rsidR="00610C39" w:rsidRDefault="00610C39" w:rsidP="00610C39">
      <w:pPr>
        <w:spacing w:after="0" w:line="240" w:lineRule="auto"/>
      </w:pPr>
      <w:r>
        <w:separator/>
      </w:r>
    </w:p>
  </w:footnote>
  <w:footnote w:type="continuationSeparator" w:id="0">
    <w:p w14:paraId="1D79730A" w14:textId="77777777" w:rsidR="00610C39" w:rsidRDefault="00610C39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wNTG2NAcSpoZmFko6SsGpxcWZ+XkgBSa1AGuYQlcsAAAA"/>
  </w:docVars>
  <w:rsids>
    <w:rsidRoot w:val="00600044"/>
    <w:rsid w:val="0006348B"/>
    <w:rsid w:val="00173EB4"/>
    <w:rsid w:val="001D2A0F"/>
    <w:rsid w:val="001E1994"/>
    <w:rsid w:val="0023664A"/>
    <w:rsid w:val="0028761B"/>
    <w:rsid w:val="003529A3"/>
    <w:rsid w:val="003C65D4"/>
    <w:rsid w:val="00584273"/>
    <w:rsid w:val="00600044"/>
    <w:rsid w:val="00610C39"/>
    <w:rsid w:val="00654FB3"/>
    <w:rsid w:val="00682710"/>
    <w:rsid w:val="00703F20"/>
    <w:rsid w:val="007107BF"/>
    <w:rsid w:val="00857D2C"/>
    <w:rsid w:val="00893D16"/>
    <w:rsid w:val="008A4D3C"/>
    <w:rsid w:val="00931C3F"/>
    <w:rsid w:val="00AD183E"/>
    <w:rsid w:val="00C44EB3"/>
    <w:rsid w:val="00C56E94"/>
    <w:rsid w:val="00C94FBD"/>
    <w:rsid w:val="00D12CF2"/>
    <w:rsid w:val="00D15FE0"/>
    <w:rsid w:val="00D20243"/>
    <w:rsid w:val="00D264D0"/>
    <w:rsid w:val="00E40F11"/>
    <w:rsid w:val="00E83B61"/>
    <w:rsid w:val="00F06AD4"/>
    <w:rsid w:val="00F16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66</Words>
  <Characters>209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3</cp:revision>
  <cp:lastPrinted>2020-01-01T01:51:00Z</cp:lastPrinted>
  <dcterms:created xsi:type="dcterms:W3CDTF">2020-01-12T05:09:00Z</dcterms:created>
  <dcterms:modified xsi:type="dcterms:W3CDTF">2020-01-12T05:09:00Z</dcterms:modified>
</cp:coreProperties>
</file>